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38E5E5" w14:textId="77777777" w:rsidR="007F4B57" w:rsidRDefault="00271873">
      <w:pPr>
        <w:pStyle w:val="Standard"/>
        <w:spacing w:after="0" w:line="240" w:lineRule="auto"/>
        <w:ind w:left="6372"/>
        <w:jc w:val="both"/>
      </w:pPr>
      <w:r>
        <w:rPr>
          <w:b/>
          <w:bCs/>
          <w:smallCaps/>
          <w:noProof/>
        </w:rPr>
        <w:drawing>
          <wp:inline distT="0" distB="0" distL="0" distR="0" wp14:anchorId="0202B849" wp14:editId="3D648A9B">
            <wp:extent cx="1762125" cy="1146175"/>
            <wp:effectExtent l="0" t="0" r="9525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146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037EB">
        <w:rPr>
          <w:b/>
          <w:bCs/>
          <w:smallCaps/>
        </w:rPr>
        <w:t xml:space="preserve">                                                                                                                    </w:t>
      </w:r>
    </w:p>
    <w:p w14:paraId="6E081657" w14:textId="3E1EC823" w:rsidR="007F4B57" w:rsidRDefault="00092709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Biuro Rzecznika Prasowego</w:t>
      </w:r>
      <w:r w:rsidR="006037EB">
        <w:rPr>
          <w:rFonts w:eastAsia="Calibri"/>
          <w:color w:val="000000"/>
          <w:sz w:val="20"/>
          <w:szCs w:val="20"/>
          <w:lang w:eastAsia="en-US"/>
        </w:rPr>
        <w:t xml:space="preserve"> Uniwersytetu Gdańskiego</w:t>
      </w:r>
    </w:p>
    <w:p w14:paraId="13DF8C5E" w14:textId="303F6652" w:rsidR="007F4B57" w:rsidRDefault="006037EB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ul. Bażyńskiego 8</w:t>
      </w:r>
      <w:r w:rsidR="00367139">
        <w:rPr>
          <w:rFonts w:eastAsia="Calibri"/>
          <w:color w:val="000000"/>
          <w:sz w:val="20"/>
          <w:szCs w:val="20"/>
          <w:lang w:eastAsia="en-US"/>
        </w:rPr>
        <w:t xml:space="preserve">, </w:t>
      </w:r>
      <w:r>
        <w:rPr>
          <w:rFonts w:eastAsia="Calibri"/>
          <w:color w:val="000000"/>
          <w:sz w:val="20"/>
          <w:szCs w:val="20"/>
          <w:lang w:eastAsia="en-US"/>
        </w:rPr>
        <w:t>80-309 Gdańsk</w:t>
      </w:r>
    </w:p>
    <w:p w14:paraId="0218B523" w14:textId="77777777" w:rsidR="007F4B57" w:rsidRDefault="006037EB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tel.: (58) 523 25 84</w:t>
      </w:r>
    </w:p>
    <w:p w14:paraId="4D1553B8" w14:textId="3EAD3480" w:rsidR="00367139" w:rsidRDefault="00367139" w:rsidP="00367139">
      <w:pPr>
        <w:pStyle w:val="Standard"/>
        <w:spacing w:after="0"/>
        <w:rPr>
          <w:rStyle w:val="Hyperlink"/>
          <w:rFonts w:eastAsia="Calibri"/>
          <w:sz w:val="20"/>
          <w:szCs w:val="20"/>
          <w:lang w:val="de-DE" w:eastAsia="en-US"/>
        </w:rPr>
      </w:pPr>
      <w:r w:rsidRPr="00A24B88">
        <w:rPr>
          <w:rFonts w:eastAsia="Calibri"/>
          <w:color w:val="000000"/>
          <w:sz w:val="20"/>
          <w:szCs w:val="20"/>
          <w:lang w:val="de-DE" w:eastAsia="en-US"/>
        </w:rPr>
        <w:t>e-mail:</w:t>
      </w:r>
      <w:r>
        <w:rPr>
          <w:rFonts w:eastAsia="Calibri"/>
          <w:color w:val="000000"/>
          <w:sz w:val="20"/>
          <w:szCs w:val="20"/>
          <w:lang w:val="de-DE" w:eastAsia="en-US"/>
        </w:rPr>
        <w:t xml:space="preserve"> </w:t>
      </w:r>
      <w:hyperlink r:id="rId11" w:history="1">
        <w:r w:rsidR="000304A3" w:rsidRPr="0002644B">
          <w:rPr>
            <w:rStyle w:val="Hyperlink"/>
            <w:rFonts w:eastAsia="Calibri"/>
            <w:sz w:val="20"/>
            <w:szCs w:val="20"/>
            <w:lang w:val="de-DE" w:eastAsia="en-US"/>
          </w:rPr>
          <w:t>biuro.rzecznika@ug.edu.pl</w:t>
        </w:r>
      </w:hyperlink>
    </w:p>
    <w:p w14:paraId="4FA268B1" w14:textId="3A05DA69" w:rsidR="007F4B57" w:rsidRPr="00A24B88" w:rsidRDefault="002274B6">
      <w:pPr>
        <w:pStyle w:val="Standard"/>
        <w:spacing w:after="0"/>
        <w:rPr>
          <w:lang w:val="de-DE"/>
        </w:rPr>
      </w:pPr>
      <w:hyperlink r:id="rId12" w:history="1">
        <w:r w:rsidR="002A4928" w:rsidRPr="002E2CE2">
          <w:rPr>
            <w:rStyle w:val="Hyperlink"/>
            <w:rFonts w:eastAsia="Calibri"/>
            <w:sz w:val="20"/>
            <w:szCs w:val="20"/>
            <w:lang w:val="de-DE" w:eastAsia="en-US"/>
          </w:rPr>
          <w:t>http://www.ug.edu.pl/pl</w:t>
        </w:r>
      </w:hyperlink>
    </w:p>
    <w:p w14:paraId="24972805" w14:textId="77777777" w:rsidR="007F4B57" w:rsidRPr="00A24B88" w:rsidRDefault="007F4B57">
      <w:pPr>
        <w:pStyle w:val="Standard"/>
        <w:spacing w:after="0" w:line="240" w:lineRule="auto"/>
        <w:rPr>
          <w:rFonts w:eastAsia="Calibri"/>
          <w:color w:val="000000"/>
          <w:lang w:val="de-DE" w:eastAsia="en-US"/>
        </w:rPr>
      </w:pPr>
    </w:p>
    <w:p w14:paraId="1CCF950E" w14:textId="5FCFB705" w:rsidR="00832C50" w:rsidRDefault="005A362F">
      <w:pPr>
        <w:pStyle w:val="Standard"/>
        <w:spacing w:after="0" w:line="240" w:lineRule="auto"/>
        <w:rPr>
          <w:rFonts w:eastAsia="Calibri"/>
          <w:lang w:eastAsia="en-US"/>
        </w:rPr>
      </w:pPr>
      <w:r>
        <w:rPr>
          <w:rFonts w:eastAsia="Calibri"/>
          <w:lang w:eastAsia="en-US"/>
        </w:rPr>
        <w:t xml:space="preserve">Gdańsk, </w:t>
      </w:r>
      <w:r w:rsidR="00B049DD">
        <w:rPr>
          <w:rFonts w:eastAsia="Calibri"/>
          <w:lang w:eastAsia="en-US"/>
        </w:rPr>
        <w:t>13</w:t>
      </w:r>
      <w:r w:rsidR="00624911">
        <w:rPr>
          <w:rFonts w:eastAsia="Calibri"/>
          <w:lang w:eastAsia="en-US"/>
        </w:rPr>
        <w:t xml:space="preserve"> października</w:t>
      </w:r>
      <w:r w:rsidR="00441E77">
        <w:rPr>
          <w:rFonts w:eastAsia="Calibri"/>
          <w:lang w:eastAsia="en-US"/>
        </w:rPr>
        <w:t xml:space="preserve"> 20</w:t>
      </w:r>
      <w:r w:rsidR="002A4928">
        <w:rPr>
          <w:rFonts w:eastAsia="Calibri"/>
          <w:lang w:eastAsia="en-US"/>
        </w:rPr>
        <w:t>20</w:t>
      </w:r>
    </w:p>
    <w:p w14:paraId="5CA83182" w14:textId="77777777" w:rsidR="006B5004" w:rsidRDefault="006B5004">
      <w:pPr>
        <w:pStyle w:val="Standard"/>
        <w:spacing w:after="0" w:line="240" w:lineRule="auto"/>
        <w:rPr>
          <w:b/>
        </w:rPr>
      </w:pPr>
    </w:p>
    <w:p w14:paraId="6295EF35" w14:textId="77777777" w:rsidR="007F4B57" w:rsidRDefault="00800DCD">
      <w:pPr>
        <w:pStyle w:val="Standard"/>
        <w:spacing w:after="0" w:line="240" w:lineRule="auto"/>
        <w:jc w:val="center"/>
        <w:rPr>
          <w:b/>
          <w:sz w:val="24"/>
          <w:szCs w:val="24"/>
        </w:rPr>
      </w:pPr>
      <w:bookmarkStart w:id="0" w:name="_Hlk43447826"/>
      <w:r>
        <w:rPr>
          <w:b/>
          <w:sz w:val="24"/>
          <w:szCs w:val="24"/>
        </w:rPr>
        <w:t>Informacja</w:t>
      </w:r>
      <w:r w:rsidR="006037EB" w:rsidRPr="00826DE3">
        <w:rPr>
          <w:b/>
          <w:sz w:val="24"/>
          <w:szCs w:val="24"/>
        </w:rPr>
        <w:t xml:space="preserve"> prasow</w:t>
      </w:r>
      <w:r>
        <w:rPr>
          <w:b/>
          <w:sz w:val="24"/>
          <w:szCs w:val="24"/>
        </w:rPr>
        <w:t>a</w:t>
      </w:r>
    </w:p>
    <w:p w14:paraId="0104375C" w14:textId="52253734" w:rsidR="00736D9A" w:rsidRPr="00EB5364" w:rsidRDefault="00642199" w:rsidP="00736D9A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CA0BBA" w:rsidRPr="00CA0BBA">
        <w:rPr>
          <w:b/>
          <w:bCs/>
          <w:sz w:val="24"/>
          <w:szCs w:val="24"/>
        </w:rPr>
        <w:t xml:space="preserve">I miejsce w konkursie Akademii EKF 2020 dla studentki </w:t>
      </w:r>
      <w:bookmarkStart w:id="1" w:name="_GoBack"/>
      <w:bookmarkEnd w:id="1"/>
      <w:r w:rsidR="00CA0BBA" w:rsidRPr="00CA0BBA">
        <w:rPr>
          <w:b/>
          <w:bCs/>
          <w:sz w:val="24"/>
          <w:szCs w:val="24"/>
        </w:rPr>
        <w:t>UG</w:t>
      </w:r>
    </w:p>
    <w:bookmarkEnd w:id="0"/>
    <w:p w14:paraId="024DAACD" w14:textId="77777777" w:rsidR="00CA0BBA" w:rsidRPr="00CA0BBA" w:rsidRDefault="00CA0BBA" w:rsidP="00CA0BBA">
      <w:pPr>
        <w:widowControl/>
        <w:suppressAutoHyphens w:val="0"/>
        <w:autoSpaceDN/>
        <w:spacing w:line="259" w:lineRule="auto"/>
        <w:textAlignment w:val="auto"/>
        <w:rPr>
          <w:b/>
          <w:bCs/>
        </w:rPr>
      </w:pPr>
      <w:r w:rsidRPr="00CA0BBA">
        <w:rPr>
          <w:b/>
          <w:bCs/>
        </w:rPr>
        <w:t>Wiktoria Pawlos, studentka III roku ekonomii na Wydziale Ekonomicznym Uniwersytetu Gdańskiego, zajęła I miejsce w konkursie Akademii Europejskiego Kongresu Finansowego EKF 2020 na najlepszy esej.</w:t>
      </w:r>
    </w:p>
    <w:p w14:paraId="789E2242" w14:textId="77777777" w:rsidR="00CA0BBA" w:rsidRPr="00CA0BBA" w:rsidRDefault="00CA0BBA" w:rsidP="00CA0BBA">
      <w:pPr>
        <w:widowControl/>
        <w:suppressAutoHyphens w:val="0"/>
        <w:autoSpaceDN/>
        <w:spacing w:line="259" w:lineRule="auto"/>
        <w:textAlignment w:val="auto"/>
        <w:rPr>
          <w:bCs/>
        </w:rPr>
      </w:pPr>
      <w:r w:rsidRPr="00CA0BBA">
        <w:rPr>
          <w:bCs/>
        </w:rPr>
        <w:t>Pani Wiktoria Pawlos, studentka objęta opieką naukową na Uniwersytecie Gdańskim w ramach projektu „Szkoła Orłów", zgłosiła do konkursu esej pt. "Gospodarka o obiegu zamkniętym modelem efektywnie zarządzającym kapitałem naturalnym". Jego przedmiotem są założenia gospodarki o obiegu zamkniętym, jako sposobu na uniezależnienie wzrostu gospodarczego od nadmiernej konsumpcji ograniczonych zasobów naturalnych. Esej ten został opublikowany w publikacji "Co zmienilibyśmy w Polsce i Europie". </w:t>
      </w:r>
    </w:p>
    <w:p w14:paraId="65952920" w14:textId="77777777" w:rsidR="00CA0BBA" w:rsidRPr="00CA0BBA" w:rsidRDefault="00CA0BBA" w:rsidP="00CA0BBA">
      <w:pPr>
        <w:widowControl/>
        <w:suppressAutoHyphens w:val="0"/>
        <w:autoSpaceDN/>
        <w:spacing w:line="259" w:lineRule="auto"/>
        <w:textAlignment w:val="auto"/>
        <w:rPr>
          <w:bCs/>
        </w:rPr>
      </w:pPr>
      <w:hyperlink r:id="rId13" w:history="1">
        <w:r w:rsidRPr="00CA0BBA">
          <w:rPr>
            <w:rStyle w:val="Hyperlink"/>
            <w:bCs/>
          </w:rPr>
          <w:t>Link do publikacji Akademii EKF</w:t>
        </w:r>
      </w:hyperlink>
    </w:p>
    <w:p w14:paraId="265797CE" w14:textId="77777777" w:rsidR="00CA0BBA" w:rsidRPr="00CA0BBA" w:rsidRDefault="00CA0BBA" w:rsidP="00CA0BBA">
      <w:pPr>
        <w:widowControl/>
        <w:suppressAutoHyphens w:val="0"/>
        <w:autoSpaceDN/>
        <w:spacing w:line="259" w:lineRule="auto"/>
        <w:textAlignment w:val="auto"/>
        <w:rPr>
          <w:bCs/>
        </w:rPr>
      </w:pPr>
      <w:hyperlink r:id="rId14" w:history="1">
        <w:r w:rsidRPr="00CA0BBA">
          <w:rPr>
            <w:rStyle w:val="Hyperlink"/>
            <w:bCs/>
          </w:rPr>
          <w:t>Wypowiedź Pani Małgorzaty O'Shaughnessy</w:t>
        </w:r>
      </w:hyperlink>
      <w:r w:rsidRPr="00CA0BBA">
        <w:rPr>
          <w:bCs/>
        </w:rPr>
        <w:t>, Przewodniczącej Jury konkursowego</w:t>
      </w:r>
    </w:p>
    <w:p w14:paraId="096771E3" w14:textId="77777777" w:rsidR="00CA0BBA" w:rsidRPr="00CA0BBA" w:rsidRDefault="00CA0BBA" w:rsidP="00CA0BBA">
      <w:pPr>
        <w:widowControl/>
        <w:suppressAutoHyphens w:val="0"/>
        <w:autoSpaceDN/>
        <w:spacing w:line="259" w:lineRule="auto"/>
        <w:textAlignment w:val="auto"/>
        <w:rPr>
          <w:bCs/>
        </w:rPr>
      </w:pPr>
      <w:r w:rsidRPr="00CA0BBA">
        <w:rPr>
          <w:bCs/>
        </w:rPr>
        <w:t>Europejski Kongres Finansowy odbywa się w dniach 12-14 października 2020 r. W ramach kongresu realizowany jest projekt "Akademia EKF", który zrzesza wyróżniających się studentów i młodych absolwentów z Polski i z zagranicy. Głównym celem projektu jest motywowanie studentów do pogłębiania wiedzy z zakresu stabilności finansowej i zrównoważonego rozwoju społeczno-gospodarczego oraz proponowania pragmatycznych rozwiązań. Istotnym elementem jest również zachęcenie studentów do zabrania głosu w debacie o wyzwaniach gospodarczych stojących przed Polską i Europą.</w:t>
      </w:r>
    </w:p>
    <w:p w14:paraId="6088BFD8" w14:textId="77777777" w:rsidR="00CA0BBA" w:rsidRPr="00CA0BBA" w:rsidRDefault="00CA0BBA" w:rsidP="00CA0BBA">
      <w:pPr>
        <w:widowControl/>
        <w:suppressAutoHyphens w:val="0"/>
        <w:autoSpaceDN/>
        <w:spacing w:line="259" w:lineRule="auto"/>
        <w:textAlignment w:val="auto"/>
        <w:rPr>
          <w:bCs/>
        </w:rPr>
      </w:pPr>
      <w:r w:rsidRPr="00CA0BBA">
        <w:rPr>
          <w:bCs/>
        </w:rPr>
        <w:t>Tematy tegorocznego konkursu to:</w:t>
      </w:r>
    </w:p>
    <w:p w14:paraId="7934AC03" w14:textId="77777777" w:rsidR="00CA0BBA" w:rsidRPr="00CA0BBA" w:rsidRDefault="00CA0BBA" w:rsidP="00CA0BBA">
      <w:pPr>
        <w:widowControl/>
        <w:numPr>
          <w:ilvl w:val="0"/>
          <w:numId w:val="19"/>
        </w:numPr>
        <w:suppressAutoHyphens w:val="0"/>
        <w:autoSpaceDN/>
        <w:spacing w:line="259" w:lineRule="auto"/>
        <w:textAlignment w:val="auto"/>
        <w:rPr>
          <w:bCs/>
        </w:rPr>
      </w:pPr>
      <w:r w:rsidRPr="00CA0BBA">
        <w:rPr>
          <w:bCs/>
        </w:rPr>
        <w:t>Czy i dlaczego gospodarki liberalne szybciej wyjdą z kryzysu po pandemii koronawirusa?</w:t>
      </w:r>
    </w:p>
    <w:p w14:paraId="74B7FA87" w14:textId="77777777" w:rsidR="00CA0BBA" w:rsidRPr="00CA0BBA" w:rsidRDefault="00CA0BBA" w:rsidP="00CA0BBA">
      <w:pPr>
        <w:widowControl/>
        <w:numPr>
          <w:ilvl w:val="0"/>
          <w:numId w:val="19"/>
        </w:numPr>
        <w:suppressAutoHyphens w:val="0"/>
        <w:autoSpaceDN/>
        <w:spacing w:line="259" w:lineRule="auto"/>
        <w:textAlignment w:val="auto"/>
        <w:rPr>
          <w:bCs/>
        </w:rPr>
      </w:pPr>
      <w:r w:rsidRPr="00CA0BBA">
        <w:rPr>
          <w:bCs/>
        </w:rPr>
        <w:t>Jak możemy ocalić naszą planetę, nie zagrażając wzrostowi gospodarczemu?</w:t>
      </w:r>
    </w:p>
    <w:p w14:paraId="51130E98" w14:textId="77777777" w:rsidR="00CA0BBA" w:rsidRPr="00CA0BBA" w:rsidRDefault="00CA0BBA" w:rsidP="00CA0BBA">
      <w:pPr>
        <w:widowControl/>
        <w:numPr>
          <w:ilvl w:val="0"/>
          <w:numId w:val="19"/>
        </w:numPr>
        <w:suppressAutoHyphens w:val="0"/>
        <w:autoSpaceDN/>
        <w:spacing w:line="259" w:lineRule="auto"/>
        <w:textAlignment w:val="auto"/>
        <w:rPr>
          <w:bCs/>
        </w:rPr>
      </w:pPr>
      <w:r w:rsidRPr="00CA0BBA">
        <w:rPr>
          <w:bCs/>
        </w:rPr>
        <w:t>Nowe technologie a finanse przyszłości.</w:t>
      </w:r>
    </w:p>
    <w:p w14:paraId="6323B94E" w14:textId="77777777" w:rsidR="00CA0BBA" w:rsidRPr="00CA0BBA" w:rsidRDefault="00CA0BBA" w:rsidP="00CA0BBA">
      <w:pPr>
        <w:widowControl/>
        <w:suppressAutoHyphens w:val="0"/>
        <w:autoSpaceDN/>
        <w:spacing w:line="259" w:lineRule="auto"/>
        <w:textAlignment w:val="auto"/>
        <w:rPr>
          <w:bCs/>
        </w:rPr>
      </w:pPr>
      <w:r w:rsidRPr="00CA0BBA">
        <w:rPr>
          <w:bCs/>
        </w:rPr>
        <w:t>Konkurs rozstrzygnięty został w oparciu o ocenę eseju oraz jego prezentację w debacie laureatów. </w:t>
      </w:r>
    </w:p>
    <w:p w14:paraId="16E6F741" w14:textId="77777777" w:rsidR="00F42690" w:rsidRPr="00A07314" w:rsidRDefault="00F42690" w:rsidP="001E0A16">
      <w:pPr>
        <w:widowControl/>
        <w:suppressAutoHyphens w:val="0"/>
        <w:autoSpaceDN/>
        <w:spacing w:line="259" w:lineRule="auto"/>
        <w:textAlignment w:val="auto"/>
        <w:rPr>
          <w:rFonts w:eastAsia="Calibri" w:cs="Times New Roman"/>
          <w:kern w:val="0"/>
        </w:rPr>
      </w:pPr>
    </w:p>
    <w:sectPr w:rsidR="00F42690" w:rsidRPr="00A07314"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8FA79F" w14:textId="77777777" w:rsidR="002274B6" w:rsidRDefault="002274B6">
      <w:pPr>
        <w:spacing w:after="0" w:line="240" w:lineRule="auto"/>
      </w:pPr>
      <w:r>
        <w:separator/>
      </w:r>
    </w:p>
  </w:endnote>
  <w:endnote w:type="continuationSeparator" w:id="0">
    <w:p w14:paraId="0D5A55BF" w14:textId="77777777" w:rsidR="002274B6" w:rsidRDefault="00227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7D7943" w14:textId="77777777" w:rsidR="002274B6" w:rsidRDefault="002274B6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BFE8C6C" w14:textId="77777777" w:rsidR="002274B6" w:rsidRDefault="002274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030FC"/>
    <w:multiLevelType w:val="multilevel"/>
    <w:tmpl w:val="D1AC6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1D73389"/>
    <w:multiLevelType w:val="multilevel"/>
    <w:tmpl w:val="A03EE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3992200"/>
    <w:multiLevelType w:val="hybridMultilevel"/>
    <w:tmpl w:val="06C04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3C7454"/>
    <w:multiLevelType w:val="hybridMultilevel"/>
    <w:tmpl w:val="2FDED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506608"/>
    <w:multiLevelType w:val="hybridMultilevel"/>
    <w:tmpl w:val="343E78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415F84"/>
    <w:multiLevelType w:val="multilevel"/>
    <w:tmpl w:val="381AC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F5A6AAE"/>
    <w:multiLevelType w:val="multilevel"/>
    <w:tmpl w:val="DCC4D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7F5294A"/>
    <w:multiLevelType w:val="multilevel"/>
    <w:tmpl w:val="8FEA85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442036B"/>
    <w:multiLevelType w:val="hybridMultilevel"/>
    <w:tmpl w:val="7F14AA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78B1634"/>
    <w:multiLevelType w:val="multilevel"/>
    <w:tmpl w:val="DD42B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A5D4B37"/>
    <w:multiLevelType w:val="hybridMultilevel"/>
    <w:tmpl w:val="6CBAA8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8634AB"/>
    <w:multiLevelType w:val="hybridMultilevel"/>
    <w:tmpl w:val="8494AC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FF7AA1"/>
    <w:multiLevelType w:val="hybridMultilevel"/>
    <w:tmpl w:val="6EA07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87D45ED"/>
    <w:multiLevelType w:val="multilevel"/>
    <w:tmpl w:val="9CEEE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B556ACF"/>
    <w:multiLevelType w:val="hybridMultilevel"/>
    <w:tmpl w:val="87FC5C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BE33FFD"/>
    <w:multiLevelType w:val="hybridMultilevel"/>
    <w:tmpl w:val="9BA82824"/>
    <w:lvl w:ilvl="0" w:tplc="0415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6">
    <w:nsid w:val="73282695"/>
    <w:multiLevelType w:val="multilevel"/>
    <w:tmpl w:val="AB404082"/>
    <w:styleLink w:val="WWNum1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17">
    <w:nsid w:val="742746A4"/>
    <w:multiLevelType w:val="multilevel"/>
    <w:tmpl w:val="7A687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EE3296C"/>
    <w:multiLevelType w:val="hybridMultilevel"/>
    <w:tmpl w:val="C240BD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5"/>
  </w:num>
  <w:num w:numId="4">
    <w:abstractNumId w:val="6"/>
  </w:num>
  <w:num w:numId="5">
    <w:abstractNumId w:val="3"/>
  </w:num>
  <w:num w:numId="6">
    <w:abstractNumId w:val="0"/>
  </w:num>
  <w:num w:numId="7">
    <w:abstractNumId w:val="8"/>
  </w:num>
  <w:num w:numId="8">
    <w:abstractNumId w:val="2"/>
  </w:num>
  <w:num w:numId="9">
    <w:abstractNumId w:val="15"/>
  </w:num>
  <w:num w:numId="10">
    <w:abstractNumId w:val="13"/>
  </w:num>
  <w:num w:numId="11">
    <w:abstractNumId w:val="17"/>
  </w:num>
  <w:num w:numId="12">
    <w:abstractNumId w:val="18"/>
  </w:num>
  <w:num w:numId="13">
    <w:abstractNumId w:val="11"/>
  </w:num>
  <w:num w:numId="14">
    <w:abstractNumId w:val="14"/>
  </w:num>
  <w:num w:numId="15">
    <w:abstractNumId w:val="10"/>
  </w:num>
  <w:num w:numId="16">
    <w:abstractNumId w:val="4"/>
  </w:num>
  <w:num w:numId="17">
    <w:abstractNumId w:val="12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DMwszQyNjIxMjBW0lEKTi0uzszPAykwqgUAmjAvPiwAAAA="/>
  </w:docVars>
  <w:rsids>
    <w:rsidRoot w:val="007F4B57"/>
    <w:rsid w:val="00011115"/>
    <w:rsid w:val="00017A4E"/>
    <w:rsid w:val="0002316F"/>
    <w:rsid w:val="00023CC5"/>
    <w:rsid w:val="0002478A"/>
    <w:rsid w:val="000304A3"/>
    <w:rsid w:val="000304D8"/>
    <w:rsid w:val="0003284C"/>
    <w:rsid w:val="00043390"/>
    <w:rsid w:val="00043A4F"/>
    <w:rsid w:val="00045666"/>
    <w:rsid w:val="00050A43"/>
    <w:rsid w:val="00050DE9"/>
    <w:rsid w:val="00057ECD"/>
    <w:rsid w:val="00060FB4"/>
    <w:rsid w:val="00064C30"/>
    <w:rsid w:val="0006516A"/>
    <w:rsid w:val="00090E5C"/>
    <w:rsid w:val="00092709"/>
    <w:rsid w:val="000A1EF4"/>
    <w:rsid w:val="000A66DE"/>
    <w:rsid w:val="000B0E6E"/>
    <w:rsid w:val="000B233B"/>
    <w:rsid w:val="000B5060"/>
    <w:rsid w:val="000C3F46"/>
    <w:rsid w:val="000D0C72"/>
    <w:rsid w:val="000D3658"/>
    <w:rsid w:val="000D446F"/>
    <w:rsid w:val="000D466B"/>
    <w:rsid w:val="000D68E6"/>
    <w:rsid w:val="000E53D4"/>
    <w:rsid w:val="000E5494"/>
    <w:rsid w:val="000E6CE2"/>
    <w:rsid w:val="000F2C95"/>
    <w:rsid w:val="000F4259"/>
    <w:rsid w:val="00105272"/>
    <w:rsid w:val="00106B9B"/>
    <w:rsid w:val="00110313"/>
    <w:rsid w:val="00115973"/>
    <w:rsid w:val="001177F2"/>
    <w:rsid w:val="00130FF3"/>
    <w:rsid w:val="0013245B"/>
    <w:rsid w:val="001328E5"/>
    <w:rsid w:val="001419ED"/>
    <w:rsid w:val="001422D8"/>
    <w:rsid w:val="001432A5"/>
    <w:rsid w:val="00146E2E"/>
    <w:rsid w:val="001472A8"/>
    <w:rsid w:val="001529C4"/>
    <w:rsid w:val="00153667"/>
    <w:rsid w:val="0015421C"/>
    <w:rsid w:val="00154596"/>
    <w:rsid w:val="00155C38"/>
    <w:rsid w:val="001640DA"/>
    <w:rsid w:val="00171D7F"/>
    <w:rsid w:val="00173F36"/>
    <w:rsid w:val="001763C0"/>
    <w:rsid w:val="00176E36"/>
    <w:rsid w:val="00180F57"/>
    <w:rsid w:val="0018211E"/>
    <w:rsid w:val="00184035"/>
    <w:rsid w:val="00187C47"/>
    <w:rsid w:val="00191999"/>
    <w:rsid w:val="00194B6A"/>
    <w:rsid w:val="001A1C6B"/>
    <w:rsid w:val="001A1FB3"/>
    <w:rsid w:val="001A7E6F"/>
    <w:rsid w:val="001B47F6"/>
    <w:rsid w:val="001B5186"/>
    <w:rsid w:val="001B658A"/>
    <w:rsid w:val="001C572D"/>
    <w:rsid w:val="001D0470"/>
    <w:rsid w:val="001D4EAC"/>
    <w:rsid w:val="001D7BF9"/>
    <w:rsid w:val="001E0A16"/>
    <w:rsid w:val="001E4296"/>
    <w:rsid w:val="001F7D99"/>
    <w:rsid w:val="00202104"/>
    <w:rsid w:val="00212259"/>
    <w:rsid w:val="00214C9F"/>
    <w:rsid w:val="00222A2A"/>
    <w:rsid w:val="002245DB"/>
    <w:rsid w:val="002274B6"/>
    <w:rsid w:val="00227665"/>
    <w:rsid w:val="002322BB"/>
    <w:rsid w:val="00232FE9"/>
    <w:rsid w:val="0023384B"/>
    <w:rsid w:val="00234E05"/>
    <w:rsid w:val="00245D33"/>
    <w:rsid w:val="00247DEC"/>
    <w:rsid w:val="00260B71"/>
    <w:rsid w:val="00260FF4"/>
    <w:rsid w:val="002623FA"/>
    <w:rsid w:val="002624A0"/>
    <w:rsid w:val="00266ED4"/>
    <w:rsid w:val="00271873"/>
    <w:rsid w:val="0027391E"/>
    <w:rsid w:val="002743D4"/>
    <w:rsid w:val="00281CED"/>
    <w:rsid w:val="00295A88"/>
    <w:rsid w:val="00295D77"/>
    <w:rsid w:val="002A076E"/>
    <w:rsid w:val="002A25A0"/>
    <w:rsid w:val="002A4928"/>
    <w:rsid w:val="002C3628"/>
    <w:rsid w:val="002C3FE7"/>
    <w:rsid w:val="002C4B4D"/>
    <w:rsid w:val="002C54C4"/>
    <w:rsid w:val="002D34ED"/>
    <w:rsid w:val="002E0328"/>
    <w:rsid w:val="002E1E38"/>
    <w:rsid w:val="002F3754"/>
    <w:rsid w:val="003037F8"/>
    <w:rsid w:val="00306E49"/>
    <w:rsid w:val="00311203"/>
    <w:rsid w:val="00311702"/>
    <w:rsid w:val="00314B05"/>
    <w:rsid w:val="00320338"/>
    <w:rsid w:val="00321162"/>
    <w:rsid w:val="00322B85"/>
    <w:rsid w:val="00325571"/>
    <w:rsid w:val="003275E8"/>
    <w:rsid w:val="003305B3"/>
    <w:rsid w:val="00331990"/>
    <w:rsid w:val="00331A48"/>
    <w:rsid w:val="003327C5"/>
    <w:rsid w:val="00333A39"/>
    <w:rsid w:val="003352D8"/>
    <w:rsid w:val="0034136A"/>
    <w:rsid w:val="0034250A"/>
    <w:rsid w:val="00344199"/>
    <w:rsid w:val="00344939"/>
    <w:rsid w:val="00346741"/>
    <w:rsid w:val="00360654"/>
    <w:rsid w:val="00360961"/>
    <w:rsid w:val="0036172F"/>
    <w:rsid w:val="00363073"/>
    <w:rsid w:val="00365A90"/>
    <w:rsid w:val="00366111"/>
    <w:rsid w:val="0036689F"/>
    <w:rsid w:val="00367139"/>
    <w:rsid w:val="0037253A"/>
    <w:rsid w:val="00375B53"/>
    <w:rsid w:val="00386F60"/>
    <w:rsid w:val="003A4C9B"/>
    <w:rsid w:val="003A7E7B"/>
    <w:rsid w:val="003B11B4"/>
    <w:rsid w:val="003B3921"/>
    <w:rsid w:val="003C0DC0"/>
    <w:rsid w:val="003C5786"/>
    <w:rsid w:val="003D0882"/>
    <w:rsid w:val="003D0CD7"/>
    <w:rsid w:val="003D43E8"/>
    <w:rsid w:val="003E53E6"/>
    <w:rsid w:val="003E6335"/>
    <w:rsid w:val="003F100A"/>
    <w:rsid w:val="003F604D"/>
    <w:rsid w:val="003F728D"/>
    <w:rsid w:val="00401237"/>
    <w:rsid w:val="00405304"/>
    <w:rsid w:val="004056B4"/>
    <w:rsid w:val="00420887"/>
    <w:rsid w:val="004277B5"/>
    <w:rsid w:val="0044156F"/>
    <w:rsid w:val="00441E77"/>
    <w:rsid w:val="0045226E"/>
    <w:rsid w:val="00470D90"/>
    <w:rsid w:val="004716B4"/>
    <w:rsid w:val="004730D2"/>
    <w:rsid w:val="004737F7"/>
    <w:rsid w:val="00481AA8"/>
    <w:rsid w:val="004836BC"/>
    <w:rsid w:val="00485ABC"/>
    <w:rsid w:val="0048784E"/>
    <w:rsid w:val="004911E9"/>
    <w:rsid w:val="004970DE"/>
    <w:rsid w:val="004A4E85"/>
    <w:rsid w:val="004B295E"/>
    <w:rsid w:val="004B36EE"/>
    <w:rsid w:val="004B3919"/>
    <w:rsid w:val="004C1979"/>
    <w:rsid w:val="004C2F83"/>
    <w:rsid w:val="004C644C"/>
    <w:rsid w:val="004C65BE"/>
    <w:rsid w:val="004D0865"/>
    <w:rsid w:val="004D22EF"/>
    <w:rsid w:val="004D24CE"/>
    <w:rsid w:val="004D4C16"/>
    <w:rsid w:val="004D5785"/>
    <w:rsid w:val="004E2B15"/>
    <w:rsid w:val="004E59AB"/>
    <w:rsid w:val="004E7C44"/>
    <w:rsid w:val="004F74D6"/>
    <w:rsid w:val="00501A3F"/>
    <w:rsid w:val="00515483"/>
    <w:rsid w:val="00516C32"/>
    <w:rsid w:val="00516D77"/>
    <w:rsid w:val="0051762B"/>
    <w:rsid w:val="0052552F"/>
    <w:rsid w:val="00530030"/>
    <w:rsid w:val="00530254"/>
    <w:rsid w:val="00531180"/>
    <w:rsid w:val="00532A74"/>
    <w:rsid w:val="0054347B"/>
    <w:rsid w:val="00547C98"/>
    <w:rsid w:val="005509A2"/>
    <w:rsid w:val="00562417"/>
    <w:rsid w:val="00563685"/>
    <w:rsid w:val="00567DF2"/>
    <w:rsid w:val="00572003"/>
    <w:rsid w:val="005725C6"/>
    <w:rsid w:val="00583AE3"/>
    <w:rsid w:val="005869C3"/>
    <w:rsid w:val="00586A6D"/>
    <w:rsid w:val="0059256A"/>
    <w:rsid w:val="00593CF9"/>
    <w:rsid w:val="00595179"/>
    <w:rsid w:val="00595A90"/>
    <w:rsid w:val="00596614"/>
    <w:rsid w:val="005A12CA"/>
    <w:rsid w:val="005A2930"/>
    <w:rsid w:val="005A362F"/>
    <w:rsid w:val="005A37F7"/>
    <w:rsid w:val="005A452B"/>
    <w:rsid w:val="005A55ED"/>
    <w:rsid w:val="005A5E96"/>
    <w:rsid w:val="005B1960"/>
    <w:rsid w:val="005B4C54"/>
    <w:rsid w:val="005B729E"/>
    <w:rsid w:val="005C0225"/>
    <w:rsid w:val="005C25F9"/>
    <w:rsid w:val="005C3CE7"/>
    <w:rsid w:val="005C54A2"/>
    <w:rsid w:val="005C578D"/>
    <w:rsid w:val="005C7A5F"/>
    <w:rsid w:val="005C7DEB"/>
    <w:rsid w:val="005D1596"/>
    <w:rsid w:val="005E11E6"/>
    <w:rsid w:val="005E22B9"/>
    <w:rsid w:val="005E513C"/>
    <w:rsid w:val="005E51DB"/>
    <w:rsid w:val="005E68AF"/>
    <w:rsid w:val="005F1EA9"/>
    <w:rsid w:val="005F4783"/>
    <w:rsid w:val="005F47C1"/>
    <w:rsid w:val="00603757"/>
    <w:rsid w:val="006037EB"/>
    <w:rsid w:val="00605173"/>
    <w:rsid w:val="00606BD7"/>
    <w:rsid w:val="0061509E"/>
    <w:rsid w:val="00624911"/>
    <w:rsid w:val="00626283"/>
    <w:rsid w:val="00637664"/>
    <w:rsid w:val="00642199"/>
    <w:rsid w:val="006436F2"/>
    <w:rsid w:val="0064432F"/>
    <w:rsid w:val="0065110F"/>
    <w:rsid w:val="00660B39"/>
    <w:rsid w:val="006611D9"/>
    <w:rsid w:val="006650E9"/>
    <w:rsid w:val="006705B4"/>
    <w:rsid w:val="0067077B"/>
    <w:rsid w:val="0067395C"/>
    <w:rsid w:val="00677473"/>
    <w:rsid w:val="00684366"/>
    <w:rsid w:val="006903F7"/>
    <w:rsid w:val="006A667D"/>
    <w:rsid w:val="006B2ADE"/>
    <w:rsid w:val="006B5004"/>
    <w:rsid w:val="006B5E90"/>
    <w:rsid w:val="006B75A4"/>
    <w:rsid w:val="006C2C19"/>
    <w:rsid w:val="006C3372"/>
    <w:rsid w:val="006C3A91"/>
    <w:rsid w:val="006C3E2A"/>
    <w:rsid w:val="006D2BCA"/>
    <w:rsid w:val="006D30A2"/>
    <w:rsid w:val="006D3DAA"/>
    <w:rsid w:val="006D544A"/>
    <w:rsid w:val="006D55EF"/>
    <w:rsid w:val="006E74D5"/>
    <w:rsid w:val="006F6CFC"/>
    <w:rsid w:val="00700420"/>
    <w:rsid w:val="00704CAA"/>
    <w:rsid w:val="0070574F"/>
    <w:rsid w:val="007174A6"/>
    <w:rsid w:val="00717EB6"/>
    <w:rsid w:val="007202CE"/>
    <w:rsid w:val="007205A6"/>
    <w:rsid w:val="007252B8"/>
    <w:rsid w:val="00736650"/>
    <w:rsid w:val="00736D9A"/>
    <w:rsid w:val="007426D5"/>
    <w:rsid w:val="00743D88"/>
    <w:rsid w:val="00745EC0"/>
    <w:rsid w:val="00754EA0"/>
    <w:rsid w:val="0075513A"/>
    <w:rsid w:val="007576FB"/>
    <w:rsid w:val="00775242"/>
    <w:rsid w:val="0077652C"/>
    <w:rsid w:val="00777A38"/>
    <w:rsid w:val="00787DC8"/>
    <w:rsid w:val="0079069D"/>
    <w:rsid w:val="00793979"/>
    <w:rsid w:val="007941AD"/>
    <w:rsid w:val="00796680"/>
    <w:rsid w:val="007A2AA1"/>
    <w:rsid w:val="007A5E8D"/>
    <w:rsid w:val="007A617F"/>
    <w:rsid w:val="007A7AB7"/>
    <w:rsid w:val="007B0B4C"/>
    <w:rsid w:val="007B3C2A"/>
    <w:rsid w:val="007C7AEF"/>
    <w:rsid w:val="007D3D12"/>
    <w:rsid w:val="007E340B"/>
    <w:rsid w:val="007E4E1F"/>
    <w:rsid w:val="007F074C"/>
    <w:rsid w:val="007F1B39"/>
    <w:rsid w:val="007F4B57"/>
    <w:rsid w:val="007F58D9"/>
    <w:rsid w:val="007F67CC"/>
    <w:rsid w:val="00800DCD"/>
    <w:rsid w:val="00806179"/>
    <w:rsid w:val="00810538"/>
    <w:rsid w:val="00811130"/>
    <w:rsid w:val="00811224"/>
    <w:rsid w:val="0081637B"/>
    <w:rsid w:val="0082441B"/>
    <w:rsid w:val="00826DD2"/>
    <w:rsid w:val="00826DE3"/>
    <w:rsid w:val="00832C50"/>
    <w:rsid w:val="0085618B"/>
    <w:rsid w:val="008700C0"/>
    <w:rsid w:val="00871761"/>
    <w:rsid w:val="00873602"/>
    <w:rsid w:val="008802DE"/>
    <w:rsid w:val="008807B4"/>
    <w:rsid w:val="00893813"/>
    <w:rsid w:val="0089648A"/>
    <w:rsid w:val="008A3DE5"/>
    <w:rsid w:val="008B194E"/>
    <w:rsid w:val="008B75B4"/>
    <w:rsid w:val="008B7E06"/>
    <w:rsid w:val="008C4512"/>
    <w:rsid w:val="008C59CE"/>
    <w:rsid w:val="008D152C"/>
    <w:rsid w:val="008D5F80"/>
    <w:rsid w:val="008F0175"/>
    <w:rsid w:val="008F64A3"/>
    <w:rsid w:val="008F7152"/>
    <w:rsid w:val="009041A3"/>
    <w:rsid w:val="00904955"/>
    <w:rsid w:val="009100D1"/>
    <w:rsid w:val="00911F5F"/>
    <w:rsid w:val="00912FFD"/>
    <w:rsid w:val="00915EE2"/>
    <w:rsid w:val="0092109C"/>
    <w:rsid w:val="00931C32"/>
    <w:rsid w:val="00931F52"/>
    <w:rsid w:val="009361D0"/>
    <w:rsid w:val="0093713C"/>
    <w:rsid w:val="0093775E"/>
    <w:rsid w:val="009567D5"/>
    <w:rsid w:val="00971C92"/>
    <w:rsid w:val="00971C93"/>
    <w:rsid w:val="0097231B"/>
    <w:rsid w:val="00972FD4"/>
    <w:rsid w:val="00975E5C"/>
    <w:rsid w:val="00977C2A"/>
    <w:rsid w:val="00981A20"/>
    <w:rsid w:val="009843F0"/>
    <w:rsid w:val="0098579E"/>
    <w:rsid w:val="00991166"/>
    <w:rsid w:val="00992839"/>
    <w:rsid w:val="00992DCC"/>
    <w:rsid w:val="009943EF"/>
    <w:rsid w:val="00994563"/>
    <w:rsid w:val="009A1759"/>
    <w:rsid w:val="009B0CAC"/>
    <w:rsid w:val="009B5D31"/>
    <w:rsid w:val="009B7F15"/>
    <w:rsid w:val="009C23E1"/>
    <w:rsid w:val="009C2951"/>
    <w:rsid w:val="009D617B"/>
    <w:rsid w:val="009E137D"/>
    <w:rsid w:val="009E1E02"/>
    <w:rsid w:val="009E561F"/>
    <w:rsid w:val="009F1C55"/>
    <w:rsid w:val="009F47DE"/>
    <w:rsid w:val="00A0292A"/>
    <w:rsid w:val="00A02FD6"/>
    <w:rsid w:val="00A07314"/>
    <w:rsid w:val="00A112EB"/>
    <w:rsid w:val="00A135B7"/>
    <w:rsid w:val="00A14809"/>
    <w:rsid w:val="00A1745C"/>
    <w:rsid w:val="00A211C5"/>
    <w:rsid w:val="00A24B88"/>
    <w:rsid w:val="00A31549"/>
    <w:rsid w:val="00A34E53"/>
    <w:rsid w:val="00A3542B"/>
    <w:rsid w:val="00A3769F"/>
    <w:rsid w:val="00A37D70"/>
    <w:rsid w:val="00A40DEA"/>
    <w:rsid w:val="00A412B8"/>
    <w:rsid w:val="00A42BAF"/>
    <w:rsid w:val="00A45C13"/>
    <w:rsid w:val="00A47ECC"/>
    <w:rsid w:val="00A521FF"/>
    <w:rsid w:val="00A60A87"/>
    <w:rsid w:val="00A63BEA"/>
    <w:rsid w:val="00A67096"/>
    <w:rsid w:val="00A95007"/>
    <w:rsid w:val="00AA607E"/>
    <w:rsid w:val="00AB2DA6"/>
    <w:rsid w:val="00AB35B8"/>
    <w:rsid w:val="00AB5705"/>
    <w:rsid w:val="00AC2523"/>
    <w:rsid w:val="00AD0C31"/>
    <w:rsid w:val="00AD3396"/>
    <w:rsid w:val="00AD48FF"/>
    <w:rsid w:val="00AD78F1"/>
    <w:rsid w:val="00AE00CD"/>
    <w:rsid w:val="00AF4F5E"/>
    <w:rsid w:val="00AF6D28"/>
    <w:rsid w:val="00AF7D0C"/>
    <w:rsid w:val="00B00C3B"/>
    <w:rsid w:val="00B03699"/>
    <w:rsid w:val="00B049DD"/>
    <w:rsid w:val="00B201B3"/>
    <w:rsid w:val="00B36458"/>
    <w:rsid w:val="00B370B0"/>
    <w:rsid w:val="00B50C26"/>
    <w:rsid w:val="00B51BA5"/>
    <w:rsid w:val="00B575BB"/>
    <w:rsid w:val="00B604A1"/>
    <w:rsid w:val="00B62270"/>
    <w:rsid w:val="00B62D34"/>
    <w:rsid w:val="00B715ED"/>
    <w:rsid w:val="00B81477"/>
    <w:rsid w:val="00B8302F"/>
    <w:rsid w:val="00B85715"/>
    <w:rsid w:val="00B86069"/>
    <w:rsid w:val="00B96A2A"/>
    <w:rsid w:val="00BA1586"/>
    <w:rsid w:val="00BA2EF9"/>
    <w:rsid w:val="00BA53E6"/>
    <w:rsid w:val="00BA7F6E"/>
    <w:rsid w:val="00BB27C7"/>
    <w:rsid w:val="00BB47D5"/>
    <w:rsid w:val="00BB5F35"/>
    <w:rsid w:val="00BC2B99"/>
    <w:rsid w:val="00BC40F4"/>
    <w:rsid w:val="00BC723C"/>
    <w:rsid w:val="00BC7E30"/>
    <w:rsid w:val="00BD28BC"/>
    <w:rsid w:val="00BD2E1B"/>
    <w:rsid w:val="00BD5D50"/>
    <w:rsid w:val="00BE1ED0"/>
    <w:rsid w:val="00BE7049"/>
    <w:rsid w:val="00BF39A5"/>
    <w:rsid w:val="00C03509"/>
    <w:rsid w:val="00C060C7"/>
    <w:rsid w:val="00C0714C"/>
    <w:rsid w:val="00C07A49"/>
    <w:rsid w:val="00C103D1"/>
    <w:rsid w:val="00C16A25"/>
    <w:rsid w:val="00C2032A"/>
    <w:rsid w:val="00C23186"/>
    <w:rsid w:val="00C24CD0"/>
    <w:rsid w:val="00C25A08"/>
    <w:rsid w:val="00C34BC3"/>
    <w:rsid w:val="00C3639C"/>
    <w:rsid w:val="00C37B2E"/>
    <w:rsid w:val="00C43278"/>
    <w:rsid w:val="00C468A8"/>
    <w:rsid w:val="00C52F4B"/>
    <w:rsid w:val="00C56ED0"/>
    <w:rsid w:val="00C67710"/>
    <w:rsid w:val="00C67F3F"/>
    <w:rsid w:val="00C71317"/>
    <w:rsid w:val="00C80D0E"/>
    <w:rsid w:val="00C91540"/>
    <w:rsid w:val="00C91E89"/>
    <w:rsid w:val="00C921A4"/>
    <w:rsid w:val="00C940CB"/>
    <w:rsid w:val="00C941B3"/>
    <w:rsid w:val="00C96CA3"/>
    <w:rsid w:val="00CA0BBA"/>
    <w:rsid w:val="00CB2C9B"/>
    <w:rsid w:val="00CC0385"/>
    <w:rsid w:val="00CD40BB"/>
    <w:rsid w:val="00CD643C"/>
    <w:rsid w:val="00CE1D2E"/>
    <w:rsid w:val="00CF561D"/>
    <w:rsid w:val="00D0030F"/>
    <w:rsid w:val="00D0739C"/>
    <w:rsid w:val="00D148E3"/>
    <w:rsid w:val="00D173CD"/>
    <w:rsid w:val="00D17AEB"/>
    <w:rsid w:val="00D242B4"/>
    <w:rsid w:val="00D3389C"/>
    <w:rsid w:val="00D33F23"/>
    <w:rsid w:val="00D41FF6"/>
    <w:rsid w:val="00D458A0"/>
    <w:rsid w:val="00D5018C"/>
    <w:rsid w:val="00D5030B"/>
    <w:rsid w:val="00D5058B"/>
    <w:rsid w:val="00D5316A"/>
    <w:rsid w:val="00D57A7A"/>
    <w:rsid w:val="00D60A40"/>
    <w:rsid w:val="00D618EF"/>
    <w:rsid w:val="00D6281D"/>
    <w:rsid w:val="00D647FA"/>
    <w:rsid w:val="00D64A79"/>
    <w:rsid w:val="00D74569"/>
    <w:rsid w:val="00D775E8"/>
    <w:rsid w:val="00D931E4"/>
    <w:rsid w:val="00D94704"/>
    <w:rsid w:val="00DA755E"/>
    <w:rsid w:val="00DB05FA"/>
    <w:rsid w:val="00DB297A"/>
    <w:rsid w:val="00DB41E7"/>
    <w:rsid w:val="00DB65B5"/>
    <w:rsid w:val="00DB6CE7"/>
    <w:rsid w:val="00DC2493"/>
    <w:rsid w:val="00DC389A"/>
    <w:rsid w:val="00DC49BA"/>
    <w:rsid w:val="00DC5DF2"/>
    <w:rsid w:val="00DD1499"/>
    <w:rsid w:val="00DD1F41"/>
    <w:rsid w:val="00DD20DB"/>
    <w:rsid w:val="00DD27CC"/>
    <w:rsid w:val="00DD29CF"/>
    <w:rsid w:val="00DD4C68"/>
    <w:rsid w:val="00DE3531"/>
    <w:rsid w:val="00DE3DEC"/>
    <w:rsid w:val="00DE4D31"/>
    <w:rsid w:val="00DF1EFA"/>
    <w:rsid w:val="00DF2581"/>
    <w:rsid w:val="00DF3BC7"/>
    <w:rsid w:val="00DF60E2"/>
    <w:rsid w:val="00DF70D6"/>
    <w:rsid w:val="00E02636"/>
    <w:rsid w:val="00E03A93"/>
    <w:rsid w:val="00E03E3D"/>
    <w:rsid w:val="00E14A88"/>
    <w:rsid w:val="00E158FB"/>
    <w:rsid w:val="00E17EC8"/>
    <w:rsid w:val="00E207D3"/>
    <w:rsid w:val="00E21599"/>
    <w:rsid w:val="00E21FD4"/>
    <w:rsid w:val="00E303B5"/>
    <w:rsid w:val="00E3754D"/>
    <w:rsid w:val="00E4196F"/>
    <w:rsid w:val="00E443BA"/>
    <w:rsid w:val="00E46ACC"/>
    <w:rsid w:val="00E50EB4"/>
    <w:rsid w:val="00E5108B"/>
    <w:rsid w:val="00E51455"/>
    <w:rsid w:val="00E57B2E"/>
    <w:rsid w:val="00E624D8"/>
    <w:rsid w:val="00E64940"/>
    <w:rsid w:val="00E6534E"/>
    <w:rsid w:val="00E66D61"/>
    <w:rsid w:val="00E728A4"/>
    <w:rsid w:val="00E73FA6"/>
    <w:rsid w:val="00E74063"/>
    <w:rsid w:val="00E77325"/>
    <w:rsid w:val="00E862C1"/>
    <w:rsid w:val="00E92F01"/>
    <w:rsid w:val="00E9710F"/>
    <w:rsid w:val="00EA00EF"/>
    <w:rsid w:val="00EA1F4A"/>
    <w:rsid w:val="00EB2155"/>
    <w:rsid w:val="00EB3B3B"/>
    <w:rsid w:val="00EB44F3"/>
    <w:rsid w:val="00EB5364"/>
    <w:rsid w:val="00EB7A6C"/>
    <w:rsid w:val="00EC5ED1"/>
    <w:rsid w:val="00ED5E85"/>
    <w:rsid w:val="00EE13E4"/>
    <w:rsid w:val="00EE42C1"/>
    <w:rsid w:val="00EE568A"/>
    <w:rsid w:val="00EE57B3"/>
    <w:rsid w:val="00EF2345"/>
    <w:rsid w:val="00EF6B25"/>
    <w:rsid w:val="00EF7F34"/>
    <w:rsid w:val="00F06926"/>
    <w:rsid w:val="00F14B8E"/>
    <w:rsid w:val="00F233D2"/>
    <w:rsid w:val="00F3521F"/>
    <w:rsid w:val="00F3635C"/>
    <w:rsid w:val="00F40403"/>
    <w:rsid w:val="00F41E1B"/>
    <w:rsid w:val="00F42690"/>
    <w:rsid w:val="00F43862"/>
    <w:rsid w:val="00F4692E"/>
    <w:rsid w:val="00F62518"/>
    <w:rsid w:val="00F80D6E"/>
    <w:rsid w:val="00F82D0B"/>
    <w:rsid w:val="00F904F3"/>
    <w:rsid w:val="00F94B85"/>
    <w:rsid w:val="00F97245"/>
    <w:rsid w:val="00F97742"/>
    <w:rsid w:val="00F97B2A"/>
    <w:rsid w:val="00FA1DF2"/>
    <w:rsid w:val="00FA3247"/>
    <w:rsid w:val="00FA7378"/>
    <w:rsid w:val="00FB4C2F"/>
    <w:rsid w:val="00FB5F83"/>
    <w:rsid w:val="00FC07B0"/>
    <w:rsid w:val="00FD10C4"/>
    <w:rsid w:val="00FD1B47"/>
    <w:rsid w:val="00FE034B"/>
    <w:rsid w:val="00FE2D8F"/>
    <w:rsid w:val="00FE3621"/>
    <w:rsid w:val="00FE375D"/>
    <w:rsid w:val="00FE3CE4"/>
    <w:rsid w:val="00FE525D"/>
    <w:rsid w:val="00FE5F27"/>
    <w:rsid w:val="00FF4BEE"/>
    <w:rsid w:val="00FF4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1EA307"/>
  <w15:docId w15:val="{D40EE68E-65FD-46ED-8C0B-C7D2D0F6C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Arial Unicode MS" w:hAnsi="Calibri" w:cs="Calibri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E303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03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03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200" w:line="276" w:lineRule="auto"/>
    </w:pPr>
    <w:rPr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 w:cs="Arial Unicode M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</w:style>
  <w:style w:type="paragraph" w:styleId="BalloonText">
    <w:name w:val="Balloon Text"/>
    <w:basedOn w:val="Standar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Spacing">
    <w:name w:val="No Spacing"/>
    <w:pPr>
      <w:widowControl/>
      <w:suppressAutoHyphens/>
      <w:spacing w:after="0" w:line="240" w:lineRule="auto"/>
    </w:pPr>
    <w:rPr>
      <w:lang w:eastAsia="pl-PL"/>
    </w:rPr>
  </w:style>
  <w:style w:type="paragraph" w:styleId="CommentText">
    <w:name w:val="annotation text"/>
    <w:basedOn w:val="Standard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NormalWeb">
    <w:name w:val="Normal (Web)"/>
    <w:basedOn w:val="Standard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nternetlink">
    <w:name w:val="Internet link"/>
    <w:basedOn w:val="DefaultParagraphFont"/>
    <w:rPr>
      <w:color w:val="0563C1"/>
      <w:u w:val="single"/>
    </w:rPr>
  </w:style>
  <w:style w:type="character" w:customStyle="1" w:styleId="TekstdymkaZnak">
    <w:name w:val="Tekst dymka Znak"/>
    <w:basedOn w:val="DefaultParagraphFont"/>
    <w:rPr>
      <w:rFonts w:ascii="Tahoma" w:hAnsi="Tahoma" w:cs="Tahoma"/>
      <w:sz w:val="16"/>
      <w:szCs w:val="16"/>
      <w:lang w:eastAsia="pl-P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TekstkomentarzaZnak">
    <w:name w:val="Tekst komentarza Znak"/>
    <w:basedOn w:val="DefaultParagraphFont"/>
    <w:rPr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b/>
      <w:bCs/>
      <w:sz w:val="20"/>
      <w:szCs w:val="20"/>
      <w:lang w:eastAsia="pl-PL"/>
    </w:rPr>
  </w:style>
  <w:style w:type="character" w:styleId="FollowedHyperlink">
    <w:name w:val="FollowedHyperlink"/>
    <w:basedOn w:val="DefaultParagraphFont"/>
    <w:rPr>
      <w:color w:val="954F72"/>
      <w:u w:val="single"/>
    </w:rPr>
  </w:style>
  <w:style w:type="character" w:customStyle="1" w:styleId="StrongEmphasis">
    <w:name w:val="Strong Emphasis"/>
    <w:basedOn w:val="DefaultParagraphFont"/>
    <w:rPr>
      <w:b/>
      <w:bCs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5yl5">
    <w:name w:val="_5yl5"/>
    <w:basedOn w:val="DefaultParagraphFont"/>
  </w:style>
  <w:style w:type="character" w:customStyle="1" w:styleId="ListLabel1">
    <w:name w:val="ListLabel 1"/>
    <w:rPr>
      <w:sz w:val="20"/>
    </w:rPr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3754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3754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3754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D152C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303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303B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303B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73665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B604A1"/>
    <w:rPr>
      <w:b/>
      <w:bCs/>
    </w:rPr>
  </w:style>
  <w:style w:type="character" w:customStyle="1" w:styleId="Nierozpoznanawzmianka2">
    <w:name w:val="Nierozpoznana wzmianka2"/>
    <w:basedOn w:val="DefaultParagraphFont"/>
    <w:uiPriority w:val="99"/>
    <w:semiHidden/>
    <w:unhideWhenUsed/>
    <w:rsid w:val="00DC249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B5F83"/>
    <w:pPr>
      <w:ind w:left="720"/>
      <w:contextualSpacing/>
    </w:pPr>
  </w:style>
  <w:style w:type="paragraph" w:customStyle="1" w:styleId="gwp1f86450dmsonormal">
    <w:name w:val="gwp1f86450d_msonormal"/>
    <w:basedOn w:val="Normal"/>
    <w:rsid w:val="00A42BAF"/>
    <w:pPr>
      <w:widowControl/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3A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5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8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5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8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83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10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0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efcongress.com/wp-content/uploads/2020/10/publikacja-Akademii-EKF-2020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ug.edu.pl/p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iuro.rzecznika@ug.edu.p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posts/malgorzata-o-shaughnessy-b442342_ekf-activity-6721436046577479680-vIRD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39AD512A66B644A38BD552782CA3DB" ma:contentTypeVersion="13" ma:contentTypeDescription="Create a new document." ma:contentTypeScope="" ma:versionID="ca058c0b48f9c87cd9f08ab170783d61">
  <xsd:schema xmlns:xsd="http://www.w3.org/2001/XMLSchema" xmlns:xs="http://www.w3.org/2001/XMLSchema" xmlns:p="http://schemas.microsoft.com/office/2006/metadata/properties" xmlns:ns3="c81c51c9-f33b-4fa2-82c7-1fcd7e17d5a2" xmlns:ns4="3ef32fe6-0ae5-4770-a2bf-04f26f696354" targetNamespace="http://schemas.microsoft.com/office/2006/metadata/properties" ma:root="true" ma:fieldsID="e943b550ef568ef85c6ed76ef34da0a7" ns3:_="" ns4:_="">
    <xsd:import namespace="c81c51c9-f33b-4fa2-82c7-1fcd7e17d5a2"/>
    <xsd:import namespace="3ef32fe6-0ae5-4770-a2bf-04f26f6963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c51c9-f33b-4fa2-82c7-1fcd7e17d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32fe6-0ae5-4770-a2bf-04f26f69635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2CA868-8AFF-4D38-A5BA-4DA54C48F6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166FC6-406A-47FA-AECA-353B00797E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FCB6258-28CA-4885-8882-FDC9EC8AC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1c51c9-f33b-4fa2-82c7-1fcd7e17d5a2"/>
    <ds:schemaRef ds:uri="3ef32fe6-0ae5-4770-a2bf-04f26f6963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40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Rycho444</Company>
  <LinksUpToDate>false</LinksUpToDate>
  <CharactersWithSpaces>2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 Czechowska-Derkacz</dc:creator>
  <cp:lastModifiedBy>Monika Rogo</cp:lastModifiedBy>
  <cp:revision>23</cp:revision>
  <cp:lastPrinted>2020-03-02T11:13:00Z</cp:lastPrinted>
  <dcterms:created xsi:type="dcterms:W3CDTF">2020-08-26T11:18:00Z</dcterms:created>
  <dcterms:modified xsi:type="dcterms:W3CDTF">2020-10-13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8539AD512A66B644A38BD552782CA3DB</vt:lpwstr>
  </property>
</Properties>
</file>